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9, 2021 (03:33: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9T19:34:04Z</dcterms:created>
  <dcterms:modified xsi:type="dcterms:W3CDTF">2021-06-29T19: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